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08250" w14:textId="64E32DCE" w:rsidR="00B63AF5" w:rsidRPr="00E86FA4" w:rsidRDefault="00B9367D" w:rsidP="00E86F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86FA4">
        <w:rPr>
          <w:rFonts w:ascii="Times New Roman" w:hAnsi="Times New Roman" w:cs="Times New Roman"/>
          <w:b/>
          <w:sz w:val="24"/>
          <w:szCs w:val="24"/>
          <w:u w:val="single"/>
        </w:rPr>
        <w:t xml:space="preserve">SYLLABUSI I LËNDËS </w:t>
      </w:r>
      <w:r w:rsidR="006C2660" w:rsidRPr="00E86FA4">
        <w:rPr>
          <w:rFonts w:ascii="Times New Roman" w:hAnsi="Times New Roman" w:cs="Times New Roman"/>
          <w:b/>
          <w:sz w:val="24"/>
          <w:szCs w:val="24"/>
          <w:u w:val="single"/>
        </w:rPr>
        <w:t>EKONOMIKSI I MIGRACIONI</w:t>
      </w:r>
      <w:r w:rsidR="00E86FA4">
        <w:rPr>
          <w:rFonts w:ascii="Times New Roman" w:hAnsi="Times New Roman" w:cs="Times New Roman"/>
          <w:b/>
          <w:sz w:val="24"/>
          <w:szCs w:val="24"/>
          <w:u w:val="single"/>
        </w:rPr>
        <w:t>T</w:t>
      </w:r>
    </w:p>
    <w:p w14:paraId="1C590F2D" w14:textId="77777777" w:rsidR="003D5E73" w:rsidRPr="00E86FA4" w:rsidRDefault="003D5E73" w:rsidP="00E86FA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fr-FR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617"/>
        <w:gridCol w:w="1425"/>
        <w:gridCol w:w="1770"/>
        <w:gridCol w:w="2044"/>
      </w:tblGrid>
      <w:tr w:rsidR="00B63AF5" w:rsidRPr="00E86FA4" w14:paraId="075644C4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7C40DE8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Informatat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themelore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për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lëndën</w:t>
            </w:r>
            <w:proofErr w:type="spellEnd"/>
          </w:p>
        </w:tc>
      </w:tr>
      <w:tr w:rsidR="00B63AF5" w:rsidRPr="00E86FA4" w14:paraId="09716588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D19F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Njësia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akademike</w:t>
            </w:r>
            <w:proofErr w:type="spellEnd"/>
            <w:r w:rsidRPr="00E86FA4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E8000" w14:textId="77777777" w:rsidR="00B63AF5" w:rsidRPr="00E86FA4" w:rsidRDefault="00B63AF5" w:rsidP="00E86FA4">
            <w:pPr>
              <w:pStyle w:val="NoSpacing"/>
              <w:rPr>
                <w:rFonts w:eastAsiaTheme="minorHAnsi"/>
              </w:rPr>
            </w:pPr>
            <w:proofErr w:type="spellStart"/>
            <w:r w:rsidRPr="00E86FA4">
              <w:rPr>
                <w:lang w:val="en-GB"/>
              </w:rPr>
              <w:t>Fakulteti</w:t>
            </w:r>
            <w:proofErr w:type="spellEnd"/>
            <w:r w:rsidRPr="00E86FA4">
              <w:rPr>
                <w:lang w:val="en-GB"/>
              </w:rPr>
              <w:t xml:space="preserve"> </w:t>
            </w:r>
            <w:proofErr w:type="spellStart"/>
            <w:r w:rsidRPr="00E86FA4">
              <w:rPr>
                <w:lang w:val="en-GB"/>
              </w:rPr>
              <w:t>Ekonomik</w:t>
            </w:r>
            <w:proofErr w:type="spellEnd"/>
          </w:p>
        </w:tc>
      </w:tr>
      <w:tr w:rsidR="00B63AF5" w:rsidRPr="00E86FA4" w14:paraId="3649D46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0CA9A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Titull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lëndës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958A0" w14:textId="6B7F0272" w:rsidR="00B63AF5" w:rsidRPr="00E86FA4" w:rsidRDefault="006C2660" w:rsidP="00E86FA4">
            <w:pPr>
              <w:pStyle w:val="NoSpacing"/>
              <w:rPr>
                <w:rFonts w:eastAsiaTheme="minorHAnsi"/>
              </w:rPr>
            </w:pPr>
            <w:proofErr w:type="spellStart"/>
            <w:r w:rsidRPr="00E86FA4">
              <w:rPr>
                <w:rFonts w:eastAsiaTheme="minorHAnsi"/>
              </w:rPr>
              <w:t>Ekonomiksi</w:t>
            </w:r>
            <w:proofErr w:type="spellEnd"/>
            <w:r w:rsidRPr="00E86FA4">
              <w:rPr>
                <w:rFonts w:eastAsiaTheme="minorHAnsi"/>
              </w:rPr>
              <w:t xml:space="preserve"> </w:t>
            </w:r>
            <w:proofErr w:type="spellStart"/>
            <w:r w:rsidRPr="00E86FA4">
              <w:rPr>
                <w:rFonts w:eastAsiaTheme="minorHAnsi"/>
              </w:rPr>
              <w:t>i</w:t>
            </w:r>
            <w:proofErr w:type="spellEnd"/>
            <w:r w:rsidRPr="00E86FA4">
              <w:rPr>
                <w:rFonts w:eastAsiaTheme="minorHAnsi"/>
              </w:rPr>
              <w:t xml:space="preserve"> </w:t>
            </w:r>
            <w:proofErr w:type="spellStart"/>
            <w:r w:rsidRPr="00E86FA4">
              <w:rPr>
                <w:rFonts w:eastAsiaTheme="minorHAnsi"/>
              </w:rPr>
              <w:t>Migracionit</w:t>
            </w:r>
            <w:proofErr w:type="spellEnd"/>
          </w:p>
        </w:tc>
      </w:tr>
      <w:tr w:rsidR="00B63AF5" w:rsidRPr="00E86FA4" w14:paraId="323B965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765CA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Niveli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8CA74" w14:textId="77777777" w:rsidR="00B63AF5" w:rsidRPr="00E86FA4" w:rsidRDefault="00B63AF5" w:rsidP="00E86FA4">
            <w:pPr>
              <w:pStyle w:val="NoSpacing"/>
              <w:rPr>
                <w:rFonts w:eastAsiaTheme="minorHAnsi"/>
              </w:rPr>
            </w:pPr>
            <w:r w:rsidRPr="00E86FA4">
              <w:rPr>
                <w:rFonts w:eastAsiaTheme="minorHAnsi"/>
              </w:rPr>
              <w:t>Bachelor</w:t>
            </w:r>
          </w:p>
        </w:tc>
      </w:tr>
      <w:tr w:rsidR="00B63AF5" w:rsidRPr="00E86FA4" w14:paraId="0E3C74D3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3450C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Status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lëndës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CB51A" w14:textId="02529322" w:rsidR="00B63AF5" w:rsidRPr="00E86FA4" w:rsidRDefault="006C2660" w:rsidP="00E86FA4">
            <w:pPr>
              <w:pStyle w:val="NoSpacing"/>
              <w:rPr>
                <w:rFonts w:eastAsiaTheme="minorHAnsi"/>
              </w:rPr>
            </w:pPr>
            <w:proofErr w:type="spellStart"/>
            <w:r w:rsidRPr="00E86FA4">
              <w:rPr>
                <w:rFonts w:eastAsiaTheme="minorHAnsi"/>
              </w:rPr>
              <w:t>Zgjedhore</w:t>
            </w:r>
            <w:proofErr w:type="spellEnd"/>
          </w:p>
        </w:tc>
      </w:tr>
      <w:tr w:rsidR="00B63AF5" w:rsidRPr="00E86FA4" w14:paraId="1123D601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A75FB" w14:textId="77777777" w:rsidR="00B63AF5" w:rsidRPr="00E86FA4" w:rsidRDefault="00B63AF5" w:rsidP="00E86FA4">
            <w:pPr>
              <w:pStyle w:val="NoSpacing"/>
              <w:rPr>
                <w:b/>
              </w:rPr>
            </w:pPr>
            <w:r w:rsidRPr="00E86FA4">
              <w:rPr>
                <w:b/>
                <w:lang w:val="en-GB"/>
              </w:rPr>
              <w:t xml:space="preserve">Viti </w:t>
            </w:r>
            <w:proofErr w:type="spellStart"/>
            <w:r w:rsidRPr="00E86FA4">
              <w:rPr>
                <w:b/>
                <w:lang w:val="en-GB"/>
              </w:rPr>
              <w:t>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studimeve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CE1EB" w14:textId="74800DFB" w:rsidR="00B63AF5" w:rsidRPr="00E86FA4" w:rsidRDefault="00546FAC" w:rsidP="00E86FA4">
            <w:pPr>
              <w:pStyle w:val="NoSpacing"/>
              <w:rPr>
                <w:rFonts w:eastAsiaTheme="minorHAnsi"/>
              </w:rPr>
            </w:pPr>
            <w:r w:rsidRPr="00E86FA4">
              <w:rPr>
                <w:rFonts w:eastAsiaTheme="minorHAnsi"/>
              </w:rPr>
              <w:t>Viti II</w:t>
            </w:r>
            <w:r w:rsidR="006C2660" w:rsidRPr="00E86FA4">
              <w:rPr>
                <w:rFonts w:eastAsiaTheme="minorHAnsi"/>
              </w:rPr>
              <w:t xml:space="preserve">I, </w:t>
            </w:r>
            <w:proofErr w:type="spellStart"/>
            <w:r w:rsidR="006C2660" w:rsidRPr="00E86FA4">
              <w:rPr>
                <w:rFonts w:eastAsiaTheme="minorHAnsi"/>
              </w:rPr>
              <w:t>Semestri</w:t>
            </w:r>
            <w:proofErr w:type="spellEnd"/>
            <w:r w:rsidR="006C2660" w:rsidRPr="00E86FA4">
              <w:rPr>
                <w:rFonts w:eastAsiaTheme="minorHAnsi"/>
              </w:rPr>
              <w:t xml:space="preserve"> V</w:t>
            </w:r>
          </w:p>
        </w:tc>
      </w:tr>
      <w:tr w:rsidR="00B63AF5" w:rsidRPr="00E86FA4" w14:paraId="7A7D07B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5B1D7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Numr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i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orëve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në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javë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57E6" w14:textId="4D8350F4" w:rsidR="00B63AF5" w:rsidRPr="00E86FA4" w:rsidRDefault="00546FAC" w:rsidP="0053039F">
            <w:pPr>
              <w:pStyle w:val="NoSpacing"/>
              <w:rPr>
                <w:rFonts w:eastAsiaTheme="minorHAnsi"/>
              </w:rPr>
            </w:pPr>
            <w:r w:rsidRPr="00E86FA4">
              <w:rPr>
                <w:rFonts w:eastAsiaTheme="minorHAnsi"/>
              </w:rPr>
              <w:t>2+</w:t>
            </w:r>
            <w:r w:rsidR="0053039F">
              <w:rPr>
                <w:rFonts w:eastAsiaTheme="minorHAnsi"/>
              </w:rPr>
              <w:t>0</w:t>
            </w:r>
          </w:p>
        </w:tc>
      </w:tr>
      <w:tr w:rsidR="00B63AF5" w:rsidRPr="00E86FA4" w14:paraId="1A5CFB7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EE129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Kreditë</w:t>
            </w:r>
            <w:proofErr w:type="spellEnd"/>
            <w:r w:rsidRPr="00E86FA4">
              <w:rPr>
                <w:b/>
                <w:lang w:val="en-GB"/>
              </w:rPr>
              <w:t xml:space="preserve"> ECTS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B357" w14:textId="4EBF4074" w:rsidR="00B63AF5" w:rsidRPr="00E86FA4" w:rsidRDefault="0053039F" w:rsidP="00E86FA4">
            <w:pPr>
              <w:pStyle w:val="NoSpacing"/>
              <w:rPr>
                <w:rFonts w:eastAsiaTheme="minorHAnsi"/>
              </w:rPr>
            </w:pPr>
            <w:r>
              <w:rPr>
                <w:rFonts w:eastAsiaTheme="minorHAnsi"/>
              </w:rPr>
              <w:t>4</w:t>
            </w:r>
          </w:p>
        </w:tc>
      </w:tr>
      <w:tr w:rsidR="00B63AF5" w:rsidRPr="00E86FA4" w14:paraId="71C7FDD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76BBA" w14:textId="77777777" w:rsidR="00B63AF5" w:rsidRPr="00E86FA4" w:rsidRDefault="00B63AF5" w:rsidP="00E86FA4">
            <w:pPr>
              <w:pStyle w:val="NoSpacing"/>
              <w:rPr>
                <w:b/>
              </w:rPr>
            </w:pPr>
            <w:r w:rsidRPr="00E86FA4">
              <w:rPr>
                <w:b/>
                <w:lang w:val="en-GB"/>
              </w:rPr>
              <w:t xml:space="preserve">Koha / </w:t>
            </w:r>
            <w:proofErr w:type="spellStart"/>
            <w:r w:rsidRPr="00E86FA4">
              <w:rPr>
                <w:b/>
                <w:lang w:val="en-GB"/>
              </w:rPr>
              <w:t>vendi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CAF91" w14:textId="77777777" w:rsidR="00B63AF5" w:rsidRPr="00E86FA4" w:rsidRDefault="00B63AF5" w:rsidP="00E86FA4">
            <w:pPr>
              <w:pStyle w:val="NoSpacing"/>
              <w:rPr>
                <w:rFonts w:eastAsiaTheme="minorHAnsi"/>
              </w:rPr>
            </w:pPr>
          </w:p>
        </w:tc>
      </w:tr>
      <w:tr w:rsidR="00B63AF5" w:rsidRPr="00E86FA4" w14:paraId="0608B02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28C88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Mësimdhënësi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60C74" w14:textId="2ADB76B0" w:rsidR="00B63AF5" w:rsidRPr="00E86FA4" w:rsidRDefault="00546FAC" w:rsidP="00E86FA4">
            <w:pPr>
              <w:pStyle w:val="NoSpacing"/>
              <w:rPr>
                <w:rFonts w:eastAsiaTheme="minorHAnsi"/>
              </w:rPr>
            </w:pPr>
            <w:r w:rsidRPr="00E86FA4">
              <w:rPr>
                <w:rFonts w:eastAsiaTheme="minorHAnsi"/>
              </w:rPr>
              <w:t xml:space="preserve">Prof. Ass. </w:t>
            </w:r>
            <w:proofErr w:type="spellStart"/>
            <w:r w:rsidRPr="00E86FA4">
              <w:rPr>
                <w:rFonts w:eastAsiaTheme="minorHAnsi"/>
              </w:rPr>
              <w:t>Dr</w:t>
            </w:r>
            <w:proofErr w:type="spellEnd"/>
            <w:r w:rsidRPr="00E86FA4">
              <w:rPr>
                <w:rFonts w:eastAsiaTheme="minorHAnsi"/>
              </w:rPr>
              <w:t xml:space="preserve">, </w:t>
            </w:r>
            <w:proofErr w:type="spellStart"/>
            <w:r w:rsidR="00E41972" w:rsidRPr="00E86FA4">
              <w:rPr>
                <w:rFonts w:eastAsiaTheme="minorHAnsi"/>
              </w:rPr>
              <w:t>Mrika</w:t>
            </w:r>
            <w:proofErr w:type="spellEnd"/>
            <w:r w:rsidR="00E41972" w:rsidRPr="00E86FA4">
              <w:rPr>
                <w:rFonts w:eastAsiaTheme="minorHAnsi"/>
              </w:rPr>
              <w:t xml:space="preserve"> </w:t>
            </w:r>
            <w:proofErr w:type="spellStart"/>
            <w:r w:rsidR="00E41972" w:rsidRPr="00E86FA4">
              <w:rPr>
                <w:rFonts w:eastAsiaTheme="minorHAnsi"/>
              </w:rPr>
              <w:t>Kotorri</w:t>
            </w:r>
            <w:proofErr w:type="spellEnd"/>
          </w:p>
        </w:tc>
      </w:tr>
      <w:tr w:rsidR="00B63AF5" w:rsidRPr="00E86FA4" w14:paraId="38CB50C7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BC03C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Të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dhënat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kontaktuese</w:t>
            </w:r>
            <w:proofErr w:type="spellEnd"/>
            <w:r w:rsidRPr="00E86FA4">
              <w:rPr>
                <w:b/>
                <w:lang w:val="en-GB"/>
              </w:rPr>
              <w:t xml:space="preserve">: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0657" w14:textId="643C9F2E" w:rsidR="00E41972" w:rsidRPr="00E86FA4" w:rsidRDefault="00E41972" w:rsidP="00E86FA4">
            <w:pPr>
              <w:pStyle w:val="NoSpacing"/>
              <w:rPr>
                <w:lang w:val="en-GB"/>
              </w:rPr>
            </w:pPr>
            <w:proofErr w:type="spellStart"/>
            <w:r w:rsidRPr="00E86FA4">
              <w:rPr>
                <w:lang w:val="en-GB"/>
              </w:rPr>
              <w:t>Fakulteti</w:t>
            </w:r>
            <w:proofErr w:type="spellEnd"/>
            <w:r w:rsidRPr="00E86FA4">
              <w:rPr>
                <w:lang w:val="en-GB"/>
              </w:rPr>
              <w:t xml:space="preserve"> </w:t>
            </w:r>
            <w:proofErr w:type="spellStart"/>
            <w:r w:rsidRPr="00E86FA4">
              <w:rPr>
                <w:lang w:val="en-GB"/>
              </w:rPr>
              <w:t>Ekonomik</w:t>
            </w:r>
            <w:proofErr w:type="spellEnd"/>
            <w:r w:rsidRPr="00E86FA4">
              <w:rPr>
                <w:lang w:val="en-GB"/>
              </w:rPr>
              <w:t xml:space="preserve">, UP, Kati VI, </w:t>
            </w:r>
            <w:proofErr w:type="spellStart"/>
            <w:r w:rsidRPr="00E86FA4">
              <w:rPr>
                <w:lang w:val="en-GB"/>
              </w:rPr>
              <w:t>Kabineti</w:t>
            </w:r>
            <w:proofErr w:type="spellEnd"/>
            <w:r w:rsidRPr="00E86FA4">
              <w:rPr>
                <w:lang w:val="en-GB"/>
              </w:rPr>
              <w:t xml:space="preserve"> 80</w:t>
            </w:r>
          </w:p>
          <w:p w14:paraId="2F7FF0B4" w14:textId="77777777" w:rsidR="00E41972" w:rsidRPr="00E86FA4" w:rsidRDefault="00E41972" w:rsidP="00E86FA4">
            <w:pPr>
              <w:pStyle w:val="NoSpacing"/>
              <w:rPr>
                <w:lang w:val="en-GB"/>
              </w:rPr>
            </w:pPr>
            <w:r w:rsidRPr="00E86FA4">
              <w:rPr>
                <w:lang w:val="en-GB"/>
              </w:rPr>
              <w:t xml:space="preserve">Email: </w:t>
            </w:r>
            <w:hyperlink r:id="rId5" w:history="1">
              <w:r w:rsidRPr="00E86FA4">
                <w:rPr>
                  <w:rStyle w:val="Hyperlink"/>
                </w:rPr>
                <w:t>mrika.kotorri@uni-pr.edu</w:t>
              </w:r>
            </w:hyperlink>
            <w:r w:rsidRPr="00E86FA4">
              <w:t xml:space="preserve">; </w:t>
            </w:r>
            <w:hyperlink r:id="rId6" w:history="1">
              <w:r w:rsidRPr="00E86FA4">
                <w:rPr>
                  <w:rStyle w:val="Hyperlink"/>
                </w:rPr>
                <w:t>mrika.kotorri@gmail.com</w:t>
              </w:r>
            </w:hyperlink>
            <w:r w:rsidRPr="00E86FA4">
              <w:t xml:space="preserve"> </w:t>
            </w:r>
            <w:r w:rsidRPr="00E86FA4">
              <w:tab/>
            </w:r>
          </w:p>
          <w:p w14:paraId="58EA8A5F" w14:textId="57A292D9" w:rsidR="00B63AF5" w:rsidRPr="00E86FA4" w:rsidRDefault="006C2660" w:rsidP="00E86FA4">
            <w:pPr>
              <w:pStyle w:val="NoSpacing"/>
              <w:rPr>
                <w:rFonts w:eastAsiaTheme="minorHAnsi"/>
              </w:rPr>
            </w:pPr>
            <w:r w:rsidRPr="00E86FA4">
              <w:rPr>
                <w:lang w:val="en-GB"/>
              </w:rPr>
              <w:t xml:space="preserve">E </w:t>
            </w:r>
            <w:proofErr w:type="spellStart"/>
            <w:r w:rsidRPr="00E86FA4">
              <w:rPr>
                <w:lang w:val="en-GB"/>
              </w:rPr>
              <w:t>hënë</w:t>
            </w:r>
            <w:proofErr w:type="spellEnd"/>
            <w:r w:rsidRPr="00E86FA4">
              <w:rPr>
                <w:lang w:val="en-GB"/>
              </w:rPr>
              <w:t xml:space="preserve">/e </w:t>
            </w:r>
            <w:proofErr w:type="spellStart"/>
            <w:r w:rsidRPr="00E86FA4">
              <w:rPr>
                <w:lang w:val="en-GB"/>
              </w:rPr>
              <w:t>mërkurë</w:t>
            </w:r>
            <w:proofErr w:type="spellEnd"/>
            <w:r w:rsidRPr="00E86FA4">
              <w:rPr>
                <w:lang w:val="en-GB"/>
              </w:rPr>
              <w:t xml:space="preserve"> </w:t>
            </w:r>
            <w:r w:rsidR="00E41972" w:rsidRPr="00E86FA4">
              <w:rPr>
                <w:lang w:val="en-GB"/>
              </w:rPr>
              <w:t>11:00</w:t>
            </w:r>
            <w:r w:rsidRPr="00E86FA4">
              <w:rPr>
                <w:lang w:val="en-GB"/>
              </w:rPr>
              <w:t xml:space="preserve"> – 13:00</w:t>
            </w:r>
          </w:p>
        </w:tc>
      </w:tr>
      <w:tr w:rsidR="00B63AF5" w:rsidRPr="00E86FA4" w14:paraId="30CF15E5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6AE6BC34" w14:textId="77777777" w:rsidR="00B63AF5" w:rsidRPr="00E86FA4" w:rsidRDefault="00B63AF5" w:rsidP="00E86FA4">
            <w:pPr>
              <w:pStyle w:val="NoSpacing"/>
            </w:pPr>
          </w:p>
        </w:tc>
      </w:tr>
      <w:tr w:rsidR="00B63AF5" w:rsidRPr="00E86FA4" w14:paraId="768CD5B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7C78A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</w:rPr>
              <w:t>Përshkrimi</w:t>
            </w:r>
            <w:proofErr w:type="spellEnd"/>
            <w:r w:rsidRPr="00E86FA4">
              <w:rPr>
                <w:b/>
              </w:rPr>
              <w:t xml:space="preserve"> </w:t>
            </w:r>
            <w:proofErr w:type="spellStart"/>
            <w:r w:rsidRPr="00E86FA4">
              <w:rPr>
                <w:b/>
              </w:rPr>
              <w:t>i</w:t>
            </w:r>
            <w:proofErr w:type="spellEnd"/>
            <w:r w:rsidRPr="00E86FA4">
              <w:rPr>
                <w:b/>
              </w:rPr>
              <w:t xml:space="preserve"> </w:t>
            </w:r>
            <w:proofErr w:type="spellStart"/>
            <w:r w:rsidRPr="00E86FA4">
              <w:rPr>
                <w:b/>
              </w:rPr>
              <w:t>lëndës</w:t>
            </w:r>
            <w:proofErr w:type="spellEnd"/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EA856" w14:textId="66B09A26" w:rsidR="00B63AF5" w:rsidRPr="00E86FA4" w:rsidRDefault="00E650F3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ëll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saj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ënd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ësh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’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nformo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b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hulumtim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ushë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ktorëv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caktue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(duk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fshir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t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migracion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thye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circular)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ikim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ij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erspektiv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hvill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socio-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end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m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(duk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fshir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t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vogël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arfëris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vogël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apunësis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orm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al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jerëzo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hvill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ërmarrësis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mirësim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lanifik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urbanistic). </w:t>
            </w:r>
          </w:p>
        </w:tc>
      </w:tr>
      <w:tr w:rsidR="00B63AF5" w:rsidRPr="00E86FA4" w14:paraId="10639A6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FAB98" w14:textId="77777777" w:rsidR="00B63AF5" w:rsidRPr="00E86FA4" w:rsidRDefault="00B63AF5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</w:rPr>
              <w:t>Qëllimet</w:t>
            </w:r>
            <w:proofErr w:type="spellEnd"/>
            <w:r w:rsidRPr="00E86FA4">
              <w:rPr>
                <w:b/>
              </w:rPr>
              <w:t xml:space="preserve"> e </w:t>
            </w:r>
            <w:proofErr w:type="spellStart"/>
            <w:r w:rsidRPr="00E86FA4">
              <w:rPr>
                <w:b/>
              </w:rPr>
              <w:t>lëndës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30E0D" w14:textId="77777777" w:rsidR="00E650F3" w:rsidRPr="00E86FA4" w:rsidRDefault="00E650F3" w:rsidP="00E86FA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ezanto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iskuto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etodologji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frytëzoj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stë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nform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enaxherë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olitikëbërës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ushë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s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797C0B8" w14:textId="77777777" w:rsidR="00E650F3" w:rsidRPr="00E86FA4" w:rsidRDefault="00E650F3" w:rsidP="00E86FA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frytëzo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end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naliza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lerës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o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ështjesh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ush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s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1276BE8" w14:textId="23C93FDE" w:rsidR="00B63AF5" w:rsidRPr="00E86FA4" w:rsidRDefault="00E650F3" w:rsidP="00E86FA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fund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ënd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rajto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spekt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ërdisiplin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idhu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enaxh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63AF5" w:rsidRPr="00E86FA4" w14:paraId="5500EE4B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5827CD84" w14:textId="77777777" w:rsidR="00B63AF5" w:rsidRPr="00E86FA4" w:rsidRDefault="00B63AF5" w:rsidP="00E86FA4">
            <w:pPr>
              <w:pStyle w:val="NoSpacing"/>
              <w:rPr>
                <w:b/>
                <w:lang w:val="fr-FR"/>
              </w:rPr>
            </w:pPr>
            <w:proofErr w:type="spellStart"/>
            <w:r w:rsidRPr="00E86FA4">
              <w:rPr>
                <w:b/>
              </w:rPr>
              <w:t>Rezultatet</w:t>
            </w:r>
            <w:proofErr w:type="spellEnd"/>
            <w:r w:rsidRPr="00E86FA4">
              <w:rPr>
                <w:b/>
              </w:rPr>
              <w:t xml:space="preserve"> e </w:t>
            </w:r>
            <w:proofErr w:type="spellStart"/>
            <w:r w:rsidRPr="00E86FA4">
              <w:rPr>
                <w:b/>
              </w:rPr>
              <w:t>pritshme</w:t>
            </w:r>
            <w:proofErr w:type="spellEnd"/>
            <w:r w:rsidRPr="00E86FA4">
              <w:rPr>
                <w:b/>
              </w:rPr>
              <w:t xml:space="preserve"> </w:t>
            </w:r>
            <w:proofErr w:type="spellStart"/>
            <w:r w:rsidRPr="00E86FA4">
              <w:rPr>
                <w:b/>
              </w:rPr>
              <w:t>të</w:t>
            </w:r>
            <w:proofErr w:type="spellEnd"/>
            <w:r w:rsidRPr="00E86FA4">
              <w:rPr>
                <w:b/>
              </w:rPr>
              <w:t xml:space="preserve"> </w:t>
            </w:r>
            <w:proofErr w:type="spellStart"/>
            <w:r w:rsidRPr="00E86FA4">
              <w:rPr>
                <w:b/>
              </w:rPr>
              <w:t>nxënies</w:t>
            </w:r>
            <w:proofErr w:type="spellEnd"/>
            <w:r w:rsidRPr="00E86FA4">
              <w:rPr>
                <w:b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25BF5484" w14:textId="77777777" w:rsidR="00546FAC" w:rsidRPr="00E86FA4" w:rsidRDefault="00546FAC" w:rsidP="00E86FA4">
            <w:pPr>
              <w:pStyle w:val="Default"/>
              <w:ind w:left="360"/>
              <w:rPr>
                <w:rFonts w:ascii="Times New Roman" w:hAnsi="Times New Roman" w:cs="Times New Roman"/>
              </w:rPr>
            </w:pPr>
            <w:r w:rsidRPr="00E86FA4">
              <w:rPr>
                <w:rFonts w:ascii="Times New Roman" w:hAnsi="Times New Roman" w:cs="Times New Roman"/>
              </w:rPr>
              <w:t xml:space="preserve">Pas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ërfundimi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sukses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ëtij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ursi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studentë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je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gjendj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>:</w:t>
            </w:r>
          </w:p>
          <w:p w14:paraId="19F62A44" w14:textId="77777777" w:rsidR="00E650F3" w:rsidRPr="00E86FA4" w:rsidRDefault="00546FAC" w:rsidP="00E86FA4">
            <w:pPr>
              <w:spacing w:after="0" w:line="240" w:lineRule="auto"/>
              <w:ind w:left="360"/>
              <w:jc w:val="both"/>
              <w:rPr>
                <w:rStyle w:val="newspagemainframe1"/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E650F3"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as përfundimit të kësaj lënde, studentët do të jenë në gjendje të:</w:t>
            </w:r>
          </w:p>
          <w:p w14:paraId="13C03997" w14:textId="77777777" w:rsidR="00E650F3" w:rsidRPr="00E86FA4" w:rsidRDefault="00E650F3" w:rsidP="00E86FA4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hAnsi="Times New Roman" w:cs="Times New Roman"/>
              </w:rPr>
            </w:pPr>
            <w:proofErr w:type="spellStart"/>
            <w:r w:rsidRPr="00E86FA4">
              <w:rPr>
                <w:rFonts w:ascii="Times New Roman" w:hAnsi="Times New Roman" w:cs="Times New Roman"/>
              </w:rPr>
              <w:t>Analiz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ënyr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ritik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eori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ekonomik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bi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s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si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ëto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und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dihm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studim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zhvillim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olitikav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relevant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; </w:t>
            </w:r>
          </w:p>
          <w:p w14:paraId="506E02E3" w14:textId="77777777" w:rsidR="00E650F3" w:rsidRPr="00E86FA4" w:rsidRDefault="00E650F3" w:rsidP="00E86FA4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hAnsi="Times New Roman" w:cs="Times New Roman"/>
              </w:rPr>
            </w:pPr>
            <w:proofErr w:type="spellStart"/>
            <w:r w:rsidRPr="00E86FA4">
              <w:rPr>
                <w:rFonts w:ascii="Times New Roman" w:hAnsi="Times New Roman" w:cs="Times New Roman"/>
              </w:rPr>
              <w:lastRenderedPageBreak/>
              <w:t>Analiz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ënyr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ritik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dikim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, duk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ërfshir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ëtu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emigracion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thyes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circular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ga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erspektiva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zhvillimi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socio-</w:t>
            </w:r>
            <w:proofErr w:type="spellStart"/>
            <w:r w:rsidRPr="00E86FA4">
              <w:rPr>
                <w:rFonts w:ascii="Times New Roman" w:hAnsi="Times New Roman" w:cs="Times New Roman"/>
              </w:rPr>
              <w:t>economik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vendi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amë</w:t>
            </w:r>
            <w:proofErr w:type="spellEnd"/>
            <w:r w:rsidRPr="00E86FA4">
              <w:rPr>
                <w:rFonts w:ascii="Times New Roman" w:hAnsi="Times New Roman" w:cs="Times New Roman"/>
              </w:rPr>
              <w:t>;</w:t>
            </w:r>
          </w:p>
          <w:p w14:paraId="27719EAD" w14:textId="77777777" w:rsidR="00E650F3" w:rsidRPr="00E86FA4" w:rsidRDefault="00E650F3" w:rsidP="00E86FA4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hAnsi="Times New Roman" w:cs="Times New Roman"/>
              </w:rPr>
            </w:pPr>
            <w:proofErr w:type="spellStart"/>
            <w:r w:rsidRPr="00E86FA4">
              <w:rPr>
                <w:rFonts w:ascii="Times New Roman" w:hAnsi="Times New Roman" w:cs="Times New Roman"/>
              </w:rPr>
              <w:t>Kupt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naliz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ënyr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ritik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sfida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aktual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cila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ballafaqohe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osova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; </w:t>
            </w:r>
          </w:p>
          <w:p w14:paraId="4CE10F04" w14:textId="77777777" w:rsidR="00E650F3" w:rsidRPr="00E86FA4" w:rsidRDefault="00E650F3" w:rsidP="00E86FA4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Times New Roman" w:hAnsi="Times New Roman" w:cs="Times New Roman"/>
              </w:rPr>
            </w:pPr>
            <w:proofErr w:type="spellStart"/>
            <w:r w:rsidRPr="00E86FA4">
              <w:rPr>
                <w:rFonts w:ascii="Times New Roman" w:hAnsi="Times New Roman" w:cs="Times New Roman"/>
              </w:rPr>
              <w:t>Analizoj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ënyr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ritik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eori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dikimi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olitikave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regut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punës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</w:rPr>
              <w:t>migracion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</w:rPr>
              <w:t>Kosovës</w:t>
            </w:r>
            <w:proofErr w:type="spellEnd"/>
            <w:r w:rsidRPr="00E86FA4">
              <w:rPr>
                <w:rFonts w:ascii="Times New Roman" w:hAnsi="Times New Roman" w:cs="Times New Roman"/>
              </w:rPr>
              <w:t xml:space="preserve">; </w:t>
            </w:r>
          </w:p>
          <w:p w14:paraId="3AF7F1B8" w14:textId="373F2A14" w:rsidR="00B63AF5" w:rsidRPr="00E86FA4" w:rsidRDefault="00E650F3" w:rsidP="00E86FA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nalizoj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ënyr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rit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asj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or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mpir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hulumtim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asojav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socio-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</w:tr>
      <w:tr w:rsidR="00B63AF5" w:rsidRPr="00E86FA4" w14:paraId="06B0EAE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FC293E8" w14:textId="77777777" w:rsidR="00B63AF5" w:rsidRPr="00E86FA4" w:rsidRDefault="00B63AF5" w:rsidP="00E86FA4">
            <w:pPr>
              <w:pStyle w:val="NoSpacing"/>
              <w:rPr>
                <w:i/>
                <w:lang w:val="sq-AL"/>
              </w:rPr>
            </w:pPr>
          </w:p>
        </w:tc>
      </w:tr>
      <w:tr w:rsidR="00B63AF5" w:rsidRPr="00E86FA4" w14:paraId="7075AF7B" w14:textId="77777777" w:rsidTr="00B9367D">
        <w:trPr>
          <w:trHeight w:val="70"/>
        </w:trPr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4C303532" w14:textId="77777777" w:rsidR="00B63AF5" w:rsidRPr="00E86FA4" w:rsidRDefault="00B63AF5" w:rsidP="00E86F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Ngarkesa e studentit (duhet të jetë në përputhje me Rezultatet e Nxënies)</w:t>
            </w:r>
          </w:p>
        </w:tc>
      </w:tr>
      <w:tr w:rsidR="00B63AF5" w:rsidRPr="00E86FA4" w14:paraId="62FAC94F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D9E63C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Aktivitet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B628302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Javë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6D48BD43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Orë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mësimore</w:t>
            </w:r>
            <w:proofErr w:type="spellEnd"/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A91B5DE" w14:textId="77777777" w:rsidR="00B63AF5" w:rsidRPr="00E86FA4" w:rsidRDefault="00B9367D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</w:tr>
      <w:tr w:rsidR="0053039F" w:rsidRPr="00E86FA4" w14:paraId="29754B6C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A09B65D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igjërata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71A5DF61" w14:textId="0DE556C5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15</w:t>
            </w: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78507" w14:textId="205E5EB3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2</w:t>
            </w: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B370987" w14:textId="0DBE03F6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0</w:t>
            </w:r>
          </w:p>
        </w:tc>
      </w:tr>
      <w:tr w:rsidR="0053039F" w:rsidRPr="00E86FA4" w14:paraId="5185B24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DB3DBC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u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aborato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Ushtr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DC246B" w14:textId="4DAAAE5C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46E15E2" w14:textId="27EFEFE4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4A3FFE" w14:textId="3AD2C9F5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39F" w:rsidRPr="00E86FA4" w14:paraId="2090945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1159182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ast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tudimor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37BECCA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437BC94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4A4046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39F" w:rsidRPr="00E86FA4" w14:paraId="00A07A8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597E8C8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nsult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ësimdhënësi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0FCA2151" w14:textId="19D86F26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86CE00A" w14:textId="112239C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DBC1A3" w14:textId="0DA6ABAF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</w:t>
            </w:r>
          </w:p>
        </w:tc>
      </w:tr>
      <w:tr w:rsidR="0053039F" w:rsidRPr="00E86FA4" w14:paraId="41E4542E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78997F6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rren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4978910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4722835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7D3EF0" w14:textId="7777777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39F" w:rsidRPr="00E86FA4" w14:paraId="2A8425EF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6F7E3E20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este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un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minarik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9225486" w14:textId="17A769F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5117F1C" w14:textId="64A870D9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461443" w14:textId="2BF851F7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3</w:t>
            </w:r>
          </w:p>
        </w:tc>
      </w:tr>
      <w:tr w:rsidR="0053039F" w:rsidRPr="00E86FA4" w14:paraId="487F1866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AB00244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tyr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e</w:t>
            </w:r>
            <w:proofErr w:type="spellEnd"/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D53A646" w14:textId="40D77CF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D1E8E6A" w14:textId="25E20D50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4A612F" w14:textId="6C257A05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39F" w:rsidRPr="00E86FA4" w14:paraId="64470185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ED7D01A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ës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individual (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ibliotek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tëp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4857677C" w14:textId="295A312A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29EB6B" w14:textId="63589395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394CE0" w14:textId="4540572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45</w:t>
            </w:r>
          </w:p>
        </w:tc>
      </w:tr>
      <w:tr w:rsidR="0053039F" w:rsidRPr="00E86FA4" w14:paraId="3C702A09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1312247C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gatitj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A0E625E" w14:textId="073E441E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2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4E08843" w14:textId="60C40F3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5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4D8638E" w14:textId="05F9079C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10</w:t>
            </w:r>
          </w:p>
        </w:tc>
      </w:tr>
      <w:tr w:rsidR="0053039F" w:rsidRPr="00E86FA4" w14:paraId="600808ED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360960E1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Koha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lerës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uiz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v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inal)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20D667C4" w14:textId="13B51F0D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14:paraId="5C577D61" w14:textId="706D80D0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1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371CE67" w14:textId="267E8B0A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3</w:t>
            </w:r>
          </w:p>
        </w:tc>
      </w:tr>
      <w:tr w:rsidR="0053039F" w:rsidRPr="00E86FA4" w14:paraId="75AD3ABA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2F4B5F30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jekt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zentim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tj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798F8E46" w14:textId="66470806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3</w:t>
            </w:r>
          </w:p>
        </w:tc>
        <w:tc>
          <w:tcPr>
            <w:tcW w:w="1770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FFFFFF"/>
          </w:tcPr>
          <w:p w14:paraId="13520B78" w14:textId="311CAF46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5</w:t>
            </w:r>
          </w:p>
        </w:tc>
        <w:tc>
          <w:tcPr>
            <w:tcW w:w="2044" w:type="dxa"/>
            <w:tcBorders>
              <w:top w:val="single" w:sz="4" w:space="0" w:color="000000"/>
              <w:left w:val="single" w:sz="4" w:space="0" w:color="auto"/>
              <w:bottom w:val="single" w:sz="4" w:space="0" w:color="FFFFFF" w:themeColor="background1"/>
              <w:right w:val="single" w:sz="4" w:space="0" w:color="000000"/>
            </w:tcBorders>
            <w:shd w:val="clear" w:color="auto" w:fill="FFFFFF"/>
          </w:tcPr>
          <w:p w14:paraId="4D8EADC5" w14:textId="34572BB8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t>1</w:t>
            </w:r>
            <w:r>
              <w:t>5</w:t>
            </w:r>
          </w:p>
        </w:tc>
      </w:tr>
      <w:tr w:rsidR="0053039F" w:rsidRPr="00E86FA4" w14:paraId="0A83F798" w14:textId="77777777" w:rsidTr="00B9367D">
        <w:trPr>
          <w:trHeight w:val="107"/>
        </w:trPr>
        <w:tc>
          <w:tcPr>
            <w:tcW w:w="36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1B2DB72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Gjithsej</w:t>
            </w:r>
            <w:proofErr w:type="spellEnd"/>
          </w:p>
        </w:tc>
        <w:tc>
          <w:tcPr>
            <w:tcW w:w="142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15997138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A992BCA" w14:textId="77777777" w:rsidR="0053039F" w:rsidRPr="00E86FA4" w:rsidRDefault="0053039F" w:rsidP="0053039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2131B1F0" w14:textId="7D7ED33D" w:rsidR="0053039F" w:rsidRPr="00E86FA4" w:rsidRDefault="0053039F" w:rsidP="005303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b/>
                <w:bCs/>
              </w:rPr>
              <w:t>1</w:t>
            </w:r>
            <w:r w:rsidRPr="00E86FA4">
              <w:rPr>
                <w:b/>
                <w:bCs/>
              </w:rPr>
              <w:t>0</w:t>
            </w:r>
            <w:r>
              <w:rPr>
                <w:b/>
                <w:bCs/>
              </w:rPr>
              <w:t>9</w:t>
            </w:r>
          </w:p>
        </w:tc>
      </w:tr>
      <w:tr w:rsidR="006C2660" w:rsidRPr="00E86FA4" w14:paraId="30DA1976" w14:textId="77777777" w:rsidTr="00B9367D">
        <w:tc>
          <w:tcPr>
            <w:tcW w:w="8856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3BE2690" w14:textId="77777777" w:rsidR="006C2660" w:rsidRPr="00E86FA4" w:rsidRDefault="006C2660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C2660" w:rsidRPr="00E86FA4" w14:paraId="3A8ED27B" w14:textId="77777777" w:rsidTr="00B9367D">
        <w:tc>
          <w:tcPr>
            <w:tcW w:w="3617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F91B8" w14:textId="77777777" w:rsidR="006C2660" w:rsidRPr="00E86FA4" w:rsidRDefault="006C2660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</w:rPr>
              <w:t>Metodat</w:t>
            </w:r>
            <w:proofErr w:type="spellEnd"/>
            <w:r w:rsidRPr="00E86FA4">
              <w:rPr>
                <w:b/>
              </w:rPr>
              <w:t xml:space="preserve"> e </w:t>
            </w:r>
            <w:proofErr w:type="spellStart"/>
            <w:r w:rsidRPr="00E86FA4">
              <w:rPr>
                <w:b/>
              </w:rPr>
              <w:t>mësimdhënies</w:t>
            </w:r>
            <w:proofErr w:type="spellEnd"/>
            <w:r w:rsidRPr="00E86FA4">
              <w:rPr>
                <w:b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60F1F" w14:textId="77777777" w:rsidR="006C2660" w:rsidRPr="00E86FA4" w:rsidRDefault="006C2660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mbinim i ligjëratave, ushtrimeve në ekipe, diskutimeve, prezantimeve dhe analizave kritike e rasteve studimore nga fusha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s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C2660" w:rsidRPr="00E86FA4" w14:paraId="6E597A84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D97B3" w14:textId="77777777" w:rsidR="006C2660" w:rsidRPr="00E86FA4" w:rsidRDefault="006C2660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Metodat</w:t>
            </w:r>
            <w:proofErr w:type="spellEnd"/>
            <w:r w:rsidRPr="00E86FA4">
              <w:rPr>
                <w:b/>
                <w:lang w:val="en-GB"/>
              </w:rPr>
              <w:t xml:space="preserve"> e </w:t>
            </w:r>
            <w:proofErr w:type="spellStart"/>
            <w:r w:rsidRPr="00E86FA4">
              <w:rPr>
                <w:b/>
                <w:lang w:val="en-GB"/>
              </w:rPr>
              <w:t>vlerësimit</w:t>
            </w:r>
            <w:proofErr w:type="spellEnd"/>
            <w:r w:rsidRPr="00E86FA4">
              <w:rPr>
                <w:b/>
                <w:lang w:val="en-GB"/>
              </w:rPr>
              <w:t>: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15E6F" w14:textId="77777777" w:rsidR="006C2660" w:rsidRPr="00E86FA4" w:rsidRDefault="006C2660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Vlerësimi bëhet në bazë të:</w:t>
            </w:r>
          </w:p>
          <w:p w14:paraId="7F3088D5" w14:textId="77777777" w:rsidR="006C2660" w:rsidRPr="00E86FA4" w:rsidRDefault="006C2660" w:rsidP="00E86FA4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st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1 – 25%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3FE62A5" w14:textId="77777777" w:rsidR="006C2660" w:rsidRPr="00E86FA4" w:rsidRDefault="006C2660" w:rsidP="00E86FA4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Test 2 - 30%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511B12CE" w14:textId="77777777" w:rsidR="006C2660" w:rsidRPr="00E86FA4" w:rsidRDefault="006C2660" w:rsidP="00E86FA4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Test 3 - 35%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otës</w:t>
            </w:r>
            <w:proofErr w:type="spellEnd"/>
          </w:p>
          <w:p w14:paraId="0BE6ED77" w14:textId="012285F4" w:rsidR="006C2660" w:rsidRPr="00E86FA4" w:rsidRDefault="00E650F3" w:rsidP="00E86FA4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un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– 10</w:t>
            </w:r>
            <w:r w:rsidR="006C2660" w:rsidRPr="00E86FA4">
              <w:rPr>
                <w:rFonts w:ascii="Times New Roman" w:hAnsi="Times New Roman" w:cs="Times New Roman"/>
                <w:sz w:val="24"/>
                <w:szCs w:val="24"/>
              </w:rPr>
              <w:t>% e notes</w:t>
            </w:r>
          </w:p>
          <w:p w14:paraId="122B3E45" w14:textId="77777777" w:rsidR="006C2660" w:rsidRPr="00E86FA4" w:rsidRDefault="006C2660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Apo </w:t>
            </w:r>
          </w:p>
          <w:p w14:paraId="20009783" w14:textId="77777777" w:rsidR="006C2660" w:rsidRPr="00E86FA4" w:rsidRDefault="006C2660" w:rsidP="00E86FA4">
            <w:pPr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Provimit me shkrim – 100% e notës</w:t>
            </w:r>
          </w:p>
          <w:p w14:paraId="51C14A24" w14:textId="77777777" w:rsidR="006C2660" w:rsidRPr="00E86FA4" w:rsidRDefault="006C2660" w:rsidP="00E86FA4">
            <w:pPr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</w:p>
          <w:p w14:paraId="7F4620D7" w14:textId="77777777" w:rsidR="006C2660" w:rsidRPr="00E86FA4" w:rsidRDefault="006C2660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lastRenderedPageBreak/>
              <w:t xml:space="preserve">Numri maksimal i poenave është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100. </w:t>
            </w: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Nota përfundimtare, do të përllogaritet si vijon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066C92C" w14:textId="77777777" w:rsidR="006C2660" w:rsidRPr="00E86FA4" w:rsidRDefault="006C2660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qindj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Nota</w:t>
            </w:r>
          </w:p>
          <w:p w14:paraId="42407A92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91 – 100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  <w:t>10</w:t>
            </w:r>
          </w:p>
          <w:p w14:paraId="3EAB07DC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81 – 90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  <w:t>9</w:t>
            </w:r>
          </w:p>
          <w:p w14:paraId="42594E13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71 – 80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77150FDB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61 – 70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  <w:t>7</w:t>
            </w:r>
          </w:p>
          <w:p w14:paraId="7E0E4668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51 – 60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04AFFBBF" w14:textId="77777777" w:rsidR="006C2660" w:rsidRPr="00E86FA4" w:rsidRDefault="006C2660" w:rsidP="00E86FA4">
            <w:pPr>
              <w:spacing w:after="0" w:line="240" w:lineRule="auto"/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&lt;50 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C2660" w:rsidRPr="00E86FA4" w14:paraId="0CEA231D" w14:textId="77777777" w:rsidTr="00B9367D">
        <w:tc>
          <w:tcPr>
            <w:tcW w:w="885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79BE19A1" w14:textId="77777777" w:rsidR="006C2660" w:rsidRPr="00E86FA4" w:rsidRDefault="006C2660" w:rsidP="00E86FA4">
            <w:pPr>
              <w:pStyle w:val="NoSpacing"/>
              <w:rPr>
                <w:b/>
              </w:rPr>
            </w:pPr>
          </w:p>
        </w:tc>
      </w:tr>
      <w:tr w:rsidR="006C2660" w:rsidRPr="00E86FA4" w14:paraId="247BAC71" w14:textId="77777777" w:rsidTr="00B9367D">
        <w:trPr>
          <w:trHeight w:val="458"/>
        </w:trPr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1B920" w14:textId="77777777" w:rsidR="006C2660" w:rsidRPr="00E86FA4" w:rsidRDefault="006C2660" w:rsidP="00E86FA4">
            <w:pPr>
              <w:pStyle w:val="NoSpacing"/>
              <w:rPr>
                <w:b/>
                <w:lang w:val="en-GB"/>
              </w:rPr>
            </w:pPr>
            <w:proofErr w:type="spellStart"/>
            <w:r w:rsidRPr="00E86FA4">
              <w:rPr>
                <w:b/>
                <w:lang w:val="en-GB"/>
              </w:rPr>
              <w:t>Literatura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primare</w:t>
            </w:r>
            <w:proofErr w:type="spellEnd"/>
            <w:r w:rsidRPr="00E86FA4">
              <w:rPr>
                <w:b/>
                <w:lang w:val="en-GB"/>
              </w:rPr>
              <w:t xml:space="preserve">:  </w:t>
            </w:r>
          </w:p>
          <w:p w14:paraId="1337ACD6" w14:textId="77777777" w:rsidR="006C2660" w:rsidRPr="00E86FA4" w:rsidRDefault="006C2660" w:rsidP="00E86FA4">
            <w:pPr>
              <w:pStyle w:val="NoSpacing"/>
              <w:rPr>
                <w:b/>
              </w:rPr>
            </w:pP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991CA" w14:textId="77777777" w:rsidR="00E650F3" w:rsidRPr="00E86FA4" w:rsidRDefault="00E650F3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 2015. </w:t>
            </w:r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An Investigation into Economic Migration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Lambert Academic Publishing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aarbrueck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EAC9C0" w14:textId="77777777" w:rsidR="00E650F3" w:rsidRPr="00E86FA4" w:rsidRDefault="00E650F3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4A9CA6" w14:textId="77777777" w:rsidR="00E650F3" w:rsidRPr="00E86FA4" w:rsidRDefault="00E650F3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iinves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2007. </w:t>
            </w:r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Diaspora and Migration Policies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CF7B80E" w14:textId="1E6F5982" w:rsidR="006C2660" w:rsidRPr="00E86FA4" w:rsidRDefault="006C2660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54007E5" w14:textId="77777777" w:rsidR="006C2660" w:rsidRPr="00E86FA4" w:rsidRDefault="006C2660" w:rsidP="00E86FA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ini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re: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Studentët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nuk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janë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obliguar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blejnë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versionin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fundit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librit</w:t>
            </w:r>
            <w:proofErr w:type="spellEnd"/>
            <w:r w:rsidRPr="00E86FA4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 xml:space="preserve">. </w:t>
            </w:r>
          </w:p>
        </w:tc>
      </w:tr>
      <w:tr w:rsidR="006C2660" w:rsidRPr="00E86FA4" w14:paraId="37B287CC" w14:textId="77777777" w:rsidTr="00B9367D">
        <w:tc>
          <w:tcPr>
            <w:tcW w:w="3617" w:type="dxa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37933322" w14:textId="77777777" w:rsidR="006C2660" w:rsidRPr="00E86FA4" w:rsidRDefault="006C2660" w:rsidP="00E86FA4">
            <w:pPr>
              <w:pStyle w:val="NoSpacing"/>
              <w:rPr>
                <w:b/>
              </w:rPr>
            </w:pPr>
            <w:proofErr w:type="spellStart"/>
            <w:r w:rsidRPr="00E86FA4">
              <w:rPr>
                <w:b/>
                <w:lang w:val="en-GB"/>
              </w:rPr>
              <w:t>Literatura</w:t>
            </w:r>
            <w:proofErr w:type="spellEnd"/>
            <w:r w:rsidRPr="00E86FA4">
              <w:rPr>
                <w:b/>
                <w:lang w:val="en-GB"/>
              </w:rPr>
              <w:t xml:space="preserve"> </w:t>
            </w:r>
            <w:proofErr w:type="spellStart"/>
            <w:r w:rsidRPr="00E86FA4">
              <w:rPr>
                <w:b/>
                <w:lang w:val="en-GB"/>
              </w:rPr>
              <w:t>shtesë</w:t>
            </w:r>
            <w:proofErr w:type="spellEnd"/>
            <w:r w:rsidRPr="00E86FA4">
              <w:rPr>
                <w:b/>
                <w:lang w:val="en-GB"/>
              </w:rPr>
              <w:t xml:space="preserve">:  </w:t>
            </w:r>
          </w:p>
        </w:tc>
        <w:tc>
          <w:tcPr>
            <w:tcW w:w="523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FFFFFF" w:themeColor="background1"/>
              <w:right w:val="single" w:sz="4" w:space="0" w:color="000000"/>
            </w:tcBorders>
          </w:tcPr>
          <w:p w14:paraId="4807580E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un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kenc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BFDF879" w14:textId="573541F5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32137F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M. 2010. The probability of economic emigration in Kosovo. Eastern European Economics 48: 17–35.</w:t>
            </w:r>
          </w:p>
          <w:p w14:paraId="4122CB4C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Holzne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V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Çitak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herk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., 2016., The Determinants of economic emigration, with special reference to Kosovo. Diversity of Migration in South-East Europe. Peter Lang Publishing,  </w:t>
            </w:r>
          </w:p>
          <w:p w14:paraId="6EDE0C7B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izvano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ec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V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Çitak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herk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.,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Holzne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 2013. Migration and its Impacts from the Perspective of the Economic Development of the Home Country: with Special Reference to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sov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 a project supported by the University of Fribourg and Swiss Agency for Development and Cooperation (SDC), Fribourg: University of Fribourg, Interfaculty Institute for Central and Eastern Europe.</w:t>
            </w:r>
          </w:p>
          <w:p w14:paraId="5791BDC6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M. 2017. The Probability of Return Conditional on Migration Duration: Evidence from Kosovo. South East European Journal of Economics and Business.</w:t>
            </w:r>
          </w:p>
          <w:p w14:paraId="0D2A2EC6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rasniq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B. 2018. Migration, Remittances and Entrepreneurship: Evidence from Kosovo. Journal of Southeast European and Black Sea Studies.</w:t>
            </w:r>
          </w:p>
          <w:p w14:paraId="26510D3D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rasniq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B., 2018. Managerial Characteristics and Export Performance – Empirical Evidence from Kosovo. South East European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ournal of Economics and Business</w:t>
            </w:r>
          </w:p>
          <w:p w14:paraId="0E75B68E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McKenzie, David, and Hillel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apopor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 Can migration reduce educational attainment? Evidence from Mexico. The World Bank, 2006.</w:t>
            </w:r>
          </w:p>
          <w:p w14:paraId="54E90D72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Adams Jr, Richard H., and John Page. "Do international migration and remittances reduce poverty in developing </w:t>
            </w:r>
            <w:proofErr w:type="gram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ountries?.</w:t>
            </w:r>
            <w:proofErr w:type="gram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" World development 33.10 (2005): 1645-1669.</w:t>
            </w:r>
          </w:p>
          <w:p w14:paraId="0BB5C089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Justin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atricia, and Olga N.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emyakin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"Remittances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abou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Supply in Post</w:t>
            </w:r>
            <w:r w:rsidRPr="00E86FA4">
              <w:rPr>
                <w:rFonts w:ascii="Palatino Linotype" w:hAnsi="Palatino Linotype" w:cs="Palatino Linotype"/>
                <w:sz w:val="24"/>
                <w:szCs w:val="24"/>
              </w:rPr>
              <w:t>‐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onflict Tajikistan." IDS Working Papers 2012.388 (2012): 1-37.</w:t>
            </w:r>
          </w:p>
          <w:p w14:paraId="56A7ED62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dams, R. H., et al. "Remittances, inequality and poverty: Evidence from rural Mexico." Migration and development within and across borders: Research and policy perspectives on internal and international migration (2008): 101-130.</w:t>
            </w:r>
          </w:p>
          <w:p w14:paraId="034AA97D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Bayango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Veronica, and Karel Jansen. "Remittances and competitiveness: The case of the Philippines." World Development 39.10 (2011): 1834-1846.</w:t>
            </w:r>
          </w:p>
          <w:p w14:paraId="6254CE90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vell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Adrian, and Randall Hansen. "Markets against politics: migration, EU enlargement and the idea of Europe." Journal of ethnic and migration studies 28.4 (2002): 581-601.</w:t>
            </w:r>
          </w:p>
          <w:p w14:paraId="6A856652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ke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Randall, 2010. Who's leaving? Deciphering immigrant self-selection from a developing country. Economic Development and Cultural Change 58 (2), 323–344. </w:t>
            </w:r>
          </w:p>
          <w:p w14:paraId="1AB339DF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Batista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ati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ito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acuest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edro C. Vicente. 2012. “Testing the ‘brain gain’ hypothesis: Micro evidence from Cap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erde.Journal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of Development Economics” Volume 97, pp 32-45. </w:t>
            </w:r>
          </w:p>
          <w:p w14:paraId="68BFF0EF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hiqui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D., &amp; Hanson, G. (2005). International migration, self-selection, and the distribution of </w:t>
            </w:r>
            <w:proofErr w:type="spellStart"/>
            <w:proofErr w:type="gram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wages:evidence</w:t>
            </w:r>
            <w:proofErr w:type="spellEnd"/>
            <w:proofErr w:type="gram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from Mexico and the United States. Journal of Political Economy, 113, 239–281. </w:t>
            </w:r>
          </w:p>
          <w:p w14:paraId="268AE142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Cobb-Clark, D. (1993). Immigrant selectivity and wages: The evidence for women. American Economic Review, 83(4), 986–993. </w:t>
            </w:r>
          </w:p>
          <w:p w14:paraId="38F0720D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McKenzie, David, John Gibson, and Steven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tillma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2006. “How Important Is Selection? Experimental vs. Non-experimental Measures of the Income Gains from Migration.” World Bank Policy Research Working Paper no. 3906, World Bank, Washington, DC. </w:t>
            </w:r>
          </w:p>
          <w:p w14:paraId="7B5424BA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ishra, P. (2006). Emigration and wages in source countries: Evidence from Mexico. IMF Working Paper WP/06/86, International Monetary Fund, March.</w:t>
            </w:r>
          </w:p>
          <w:p w14:paraId="6611E2C3" w14:textId="77777777" w:rsidR="00E650F3" w:rsidRPr="00E86FA4" w:rsidRDefault="00E650F3" w:rsidP="00E86FA4">
            <w:pPr>
              <w:tabs>
                <w:tab w:val="left" w:pos="60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Orreniu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. M., &amp;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Zavodny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M. (2005). Self-selection among undocumented immigrants from Mexico. Journal of Development Economics, 78(1), 215–240.</w:t>
            </w:r>
          </w:p>
          <w:p w14:paraId="50B257E8" w14:textId="77777777" w:rsid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FE677" w14:textId="3F2DA5B4" w:rsidR="006C2660" w:rsidRPr="00E86FA4" w:rsidRDefault="006C2660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t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aterial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asuroh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un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kenc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rtikuj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gazetav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it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bur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jer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internet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b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çështj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ktual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7991B21" w14:textId="77777777" w:rsidR="006C2660" w:rsidRPr="00E86FA4" w:rsidRDefault="006C2660" w:rsidP="00E86FA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Materialet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tjera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shtesë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postohen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MS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kuadër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rubrikës</w:t>
            </w:r>
            <w:proofErr w:type="spellEnd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i/>
                <w:sz w:val="24"/>
                <w:szCs w:val="24"/>
              </w:rPr>
              <w:t>Literatura</w:t>
            </w:r>
            <w:proofErr w:type="spellEnd"/>
          </w:p>
        </w:tc>
      </w:tr>
    </w:tbl>
    <w:tbl>
      <w:tblPr>
        <w:tblpPr w:leftFromText="180" w:rightFromText="180" w:vertAnchor="text" w:horzAnchor="margin" w:tblpY="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718"/>
        <w:gridCol w:w="6138"/>
      </w:tblGrid>
      <w:tr w:rsidR="00B63AF5" w:rsidRPr="00E86FA4" w14:paraId="2BAD911A" w14:textId="77777777" w:rsidTr="00B9367D">
        <w:tc>
          <w:tcPr>
            <w:tcW w:w="885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57106989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artim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plani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mësimor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 </w:t>
            </w:r>
          </w:p>
        </w:tc>
      </w:tr>
      <w:tr w:rsidR="00B63AF5" w:rsidRPr="00E86FA4" w14:paraId="520A9909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3CA44E3D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Java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8DB3E2" w:themeFill="text2" w:themeFillTint="66"/>
          </w:tcPr>
          <w:p w14:paraId="065A520E" w14:textId="77777777" w:rsidR="00B63AF5" w:rsidRPr="00E86FA4" w:rsidRDefault="00B63AF5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Titull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ligjëratës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546FAC" w:rsidRPr="00E86FA4" w14:paraId="7B890340" w14:textId="77777777" w:rsidTr="00B9367D">
        <w:tc>
          <w:tcPr>
            <w:tcW w:w="271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DBFB7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</w:t>
            </w:r>
          </w:p>
        </w:tc>
        <w:tc>
          <w:tcPr>
            <w:tcW w:w="6138" w:type="dxa"/>
            <w:tcBorders>
              <w:top w:val="single" w:sz="4" w:space="0" w:color="FFFFFF" w:themeColor="background1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0BA53" w14:textId="5A89D19F" w:rsidR="00546FAC" w:rsidRPr="00E86FA4" w:rsidRDefault="00D433B7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Hyrj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emitenc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</w:tr>
      <w:tr w:rsidR="00546FAC" w:rsidRPr="00E86FA4" w14:paraId="148F6B9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EAD41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C7624" w14:textId="3D918CCB" w:rsidR="00D433B7" w:rsidRPr="00E86FA4" w:rsidRDefault="00D433B7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fekt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kroekonom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akroekonom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t</w:t>
            </w:r>
            <w:proofErr w:type="spellEnd"/>
            <w:proofErr w:type="gram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  <w:p w14:paraId="2F596BF5" w14:textId="1968D246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5F654F4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EAA83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41B2" w14:textId="172B5B1B" w:rsidR="00546FAC" w:rsidRPr="00E86FA4" w:rsidRDefault="00D433B7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odel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asj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ndividual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</w:tc>
      </w:tr>
      <w:tr w:rsidR="00546FAC" w:rsidRPr="00E86FA4" w14:paraId="7A94156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E9215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D1404" w14:textId="4F29BBCB" w:rsidR="00E86FA4" w:rsidRPr="00E86FA4" w:rsidRDefault="00E86FA4" w:rsidP="00E86FA4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odel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migracion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asj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milja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  <w:p w14:paraId="7A571A2C" w14:textId="2F4F549A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546FAC" w:rsidRPr="00E86FA4" w14:paraId="751ADB53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6D1CA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725FF" w14:textId="756501A9" w:rsidR="00E86FA4" w:rsidRPr="00E86FA4" w:rsidRDefault="00E86FA4" w:rsidP="00E86FA4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babilitet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migruar</w:t>
            </w:r>
            <w:proofErr w:type="spellEnd"/>
            <w:proofErr w:type="gram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:</w:t>
            </w:r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ab/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  <w:p w14:paraId="659736B6" w14:textId="2B82A26C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1</w:t>
            </w:r>
          </w:p>
        </w:tc>
      </w:tr>
      <w:tr w:rsidR="00546FAC" w:rsidRPr="00E86FA4" w14:paraId="1DE9E89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FEFB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6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2B0E6" w14:textId="0B0B6E93" w:rsidR="00E86FA4" w:rsidRPr="00E86FA4" w:rsidRDefault="00E86FA4" w:rsidP="00E86FA4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Probabiliteti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i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gracionit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thyes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ushtëzuar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nga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Kohëzgjatja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e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gracionit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  <w:p w14:paraId="64AEB886" w14:textId="34A7CA65" w:rsidR="00546FAC" w:rsidRPr="00E86FA4" w:rsidRDefault="00546FAC" w:rsidP="00E86F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4717907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D9325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7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1ABC6" w14:textId="57B6FE2B" w:rsidR="00E86FA4" w:rsidRPr="00E86FA4" w:rsidRDefault="00E86FA4" w:rsidP="00E86FA4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gracioni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Ndërmarrësia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:</w:t>
            </w:r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ab/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 and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rasniq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B. (2018)</w:t>
            </w:r>
          </w:p>
          <w:p w14:paraId="1F52D08E" w14:textId="6CB528F8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6ABFB932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DAD2C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8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1F71" w14:textId="22BCBC77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gracioni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Eduk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 McKenzie, David, and Hillel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apopor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(2006)</w:t>
            </w:r>
          </w:p>
          <w:p w14:paraId="4C324283" w14:textId="77777777" w:rsidR="00E86FA4" w:rsidRPr="00E86FA4" w:rsidRDefault="00E86FA4" w:rsidP="00E86F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14:paraId="69EE0196" w14:textId="575F8730" w:rsidR="00546FAC" w:rsidRPr="00E86FA4" w:rsidRDefault="00546FAC" w:rsidP="00E86F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2</w:t>
            </w:r>
          </w:p>
        </w:tc>
      </w:tr>
      <w:tr w:rsidR="00546FAC" w:rsidRPr="00E86FA4" w14:paraId="2DD1FF8D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0ADF8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9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4E502" w14:textId="77777777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arfëri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: Adams Jr, Richard H., and John Page (2005)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E8EF821" w14:textId="5F03EE96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314C39D7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59DD6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0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7EF65" w14:textId="3A4F30FB" w:rsidR="00E86FA4" w:rsidRPr="00E86FA4" w:rsidRDefault="00E86FA4" w:rsidP="00E86FA4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</w:pP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Migracioni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dhe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Fuqia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 </w:t>
            </w:r>
            <w:proofErr w:type="spellStart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>Punëtore</w:t>
            </w:r>
            <w:proofErr w:type="spellEnd"/>
            <w:r w:rsidRPr="00E86FA4"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Justin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P., and N. O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emyakin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(2012)</w:t>
            </w:r>
          </w:p>
          <w:p w14:paraId="45C4FDDF" w14:textId="6EA93390" w:rsidR="00546FAC" w:rsidRPr="00E86FA4" w:rsidRDefault="00E86FA4" w:rsidP="00E86F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unim</w:t>
            </w:r>
            <w:proofErr w:type="spellEnd"/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eminarik</w:t>
            </w:r>
            <w:proofErr w:type="spellEnd"/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 (2</w:t>
            </w:r>
            <w:r w:rsidR="00546FAC"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546FAC"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ë</w:t>
            </w:r>
            <w:proofErr w:type="spellEnd"/>
            <w:r w:rsidR="00546FAC"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="00546FAC"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kohë</w:t>
            </w:r>
            <w:proofErr w:type="spellEnd"/>
            <w:r w:rsidR="00546FAC"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)</w:t>
            </w:r>
          </w:p>
        </w:tc>
      </w:tr>
      <w:tr w:rsidR="00546FAC" w:rsidRPr="00E86FA4" w14:paraId="62DC914C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3C12D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1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D2F69" w14:textId="77C90A13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nkurrueshmëri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Bayango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V., and Jansen, K. (2011)</w:t>
            </w:r>
          </w:p>
          <w:p w14:paraId="2C26AD8C" w14:textId="7153DDB4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58BEBB3F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F0EB7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Java 12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B0AFD" w14:textId="486E19CF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abarazi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Adams, R. H., et al. (2008)                               </w:t>
            </w:r>
          </w:p>
          <w:p w14:paraId="36A450DB" w14:textId="39C7C69B" w:rsidR="00546FAC" w:rsidRPr="00E86FA4" w:rsidRDefault="00546FAC" w:rsidP="00E86F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6FAC" w:rsidRPr="00E86FA4" w14:paraId="4AC7F430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249FD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3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73CD5" w14:textId="77777777" w:rsidR="00546FAC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igraci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olitika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BE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vell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, A., and Hansen, R. (2002)</w:t>
            </w:r>
          </w:p>
          <w:p w14:paraId="467D2A2E" w14:textId="4EB5814C" w:rsidR="00E86FA4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st 3</w:t>
            </w:r>
          </w:p>
        </w:tc>
      </w:tr>
      <w:tr w:rsidR="00546FAC" w:rsidRPr="00E86FA4" w14:paraId="7C8AB4E5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FA83B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4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D49F" w14:textId="0E6CB3EB" w:rsidR="00546FAC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nkluza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mplikim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olitik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torr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apitull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7 </w:t>
            </w:r>
          </w:p>
        </w:tc>
      </w:tr>
      <w:tr w:rsidR="00546FAC" w:rsidRPr="00E86FA4" w14:paraId="4AB48C58" w14:textId="77777777" w:rsidTr="00B9367D">
        <w:tc>
          <w:tcPr>
            <w:tcW w:w="2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AACED" w14:textId="77777777" w:rsidR="00546FAC" w:rsidRPr="00E86FA4" w:rsidRDefault="00546FAC" w:rsidP="00E86FA4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ava 15</w:t>
            </w:r>
          </w:p>
        </w:tc>
        <w:tc>
          <w:tcPr>
            <w:tcW w:w="6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8E420" w14:textId="1378A6C9" w:rsidR="00546FAC" w:rsidRPr="00E86FA4" w:rsidRDefault="00E86FA4" w:rsidP="00E86F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ezant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un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eminarik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B78FB64" w14:textId="77777777" w:rsidR="00B63AF5" w:rsidRPr="00E86FA4" w:rsidRDefault="00B63AF5" w:rsidP="00E86FA4">
      <w:pPr>
        <w:pStyle w:val="NoSpacing"/>
      </w:pPr>
    </w:p>
    <w:p w14:paraId="3B50E2A0" w14:textId="77777777" w:rsidR="00B63AF5" w:rsidRPr="00E86FA4" w:rsidRDefault="00B63AF5" w:rsidP="00E86FA4">
      <w:pPr>
        <w:pStyle w:val="NoSpacing"/>
      </w:pPr>
    </w:p>
    <w:p w14:paraId="2912EFEA" w14:textId="77777777" w:rsidR="00B63AF5" w:rsidRPr="00E86FA4" w:rsidRDefault="00B63AF5" w:rsidP="00E86FA4">
      <w:pPr>
        <w:pStyle w:val="NoSpacing"/>
      </w:pPr>
    </w:p>
    <w:p w14:paraId="568AAB0A" w14:textId="77777777" w:rsidR="00B63AF5" w:rsidRPr="00E86FA4" w:rsidRDefault="00B63AF5" w:rsidP="00E86FA4">
      <w:pPr>
        <w:pStyle w:val="NoSpacing"/>
      </w:pPr>
    </w:p>
    <w:p w14:paraId="20D07FF8" w14:textId="77777777" w:rsidR="00B63AF5" w:rsidRPr="00E86FA4" w:rsidRDefault="00B63AF5" w:rsidP="00E86FA4">
      <w:pPr>
        <w:pStyle w:val="NoSpacing"/>
      </w:pPr>
    </w:p>
    <w:p w14:paraId="79C9FEB1" w14:textId="77777777" w:rsidR="00B63AF5" w:rsidRPr="00E86FA4" w:rsidRDefault="00B63AF5" w:rsidP="00E86FA4">
      <w:pPr>
        <w:pStyle w:val="NoSpacing"/>
      </w:pPr>
    </w:p>
    <w:p w14:paraId="3EFDAE20" w14:textId="77777777" w:rsidR="00E86FA4" w:rsidRPr="00E86FA4" w:rsidRDefault="00E86FA4" w:rsidP="00E86FA4">
      <w:pPr>
        <w:pStyle w:val="NoSpacing"/>
      </w:pPr>
    </w:p>
    <w:p w14:paraId="7E739F00" w14:textId="77777777" w:rsidR="00E86FA4" w:rsidRPr="00E86FA4" w:rsidRDefault="00E86FA4" w:rsidP="00E86FA4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56"/>
      </w:tblGrid>
      <w:tr w:rsidR="00B63AF5" w:rsidRPr="00E86FA4" w14:paraId="021239AC" w14:textId="77777777" w:rsidTr="00B9367D"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F927EAC" w14:textId="77777777" w:rsidR="00B63AF5" w:rsidRPr="00E86FA4" w:rsidRDefault="00B63AF5" w:rsidP="00E86FA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Politika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akademike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kod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sjelljes</w:t>
            </w:r>
            <w:proofErr w:type="spellEnd"/>
          </w:p>
        </w:tc>
      </w:tr>
      <w:tr w:rsidR="00B63AF5" w:rsidRPr="00E86FA4" w14:paraId="449A7466" w14:textId="77777777" w:rsidTr="00B9367D">
        <w:trPr>
          <w:trHeight w:val="1088"/>
        </w:trPr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B1CE8" w14:textId="77777777" w:rsidR="00B9367D" w:rsidRPr="00E86FA4" w:rsidRDefault="00B9367D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Teste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provimi</w:t>
            </w:r>
            <w:proofErr w:type="spellEnd"/>
          </w:p>
          <w:p w14:paraId="46D0A435" w14:textId="77777777" w:rsidR="00B9367D" w:rsidRPr="00E86FA4" w:rsidRDefault="00B9367D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uk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undësoh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nshtr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aj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para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os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pas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atë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cakt</w:t>
            </w:r>
            <w:r w:rsidRPr="00E86F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bajtj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ute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ung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test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pa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rsy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ëndruesh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undërtë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do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lerëoh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0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ik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Lutein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ex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ujde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regullor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UP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ungesa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rsyesh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ble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okumentuar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ëndetës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q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amundësoj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i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lasë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’j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nshtr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est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ras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dekj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milj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gush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p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oblig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okument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jesëmarrj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rajni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ëorkshop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09624DD7" w14:textId="14F9DD7A" w:rsidR="00C8123F" w:rsidRPr="00E86FA4" w:rsidRDefault="00B9367D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Ju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und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’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nshtrohe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final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a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g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data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cakt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vetëm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s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e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ësh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s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jëjtë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oh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ësh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organizua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bajtj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ndonj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rovim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jet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ë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uhe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iskut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administratë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akultet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Ekonomik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B50DC0B" w14:textId="77777777" w:rsidR="00C8123F" w:rsidRPr="00E86FA4" w:rsidRDefault="00B9367D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Kopjimi</w:t>
            </w:r>
            <w:proofErr w:type="spellEnd"/>
          </w:p>
          <w:p w14:paraId="0816488C" w14:textId="77777777" w:rsidR="00B9367D" w:rsidRPr="00E86FA4" w:rsidRDefault="00B9367D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Kopjimi nga të tjerët, përdorimi i materialeve të palejueshme gjatë provimit, apo plagjiatura gjatë përgatitjes së seminarit, konsiderohet si kopjim dhe nuk do të tolerohet. Raste të tilla do të dërgohen për shqyrtim në komisionin disiplinor.</w:t>
            </w:r>
          </w:p>
          <w:p w14:paraId="59E9DF53" w14:textId="77777777" w:rsidR="00B9367D" w:rsidRPr="00E86FA4" w:rsidRDefault="00B9367D" w:rsidP="00E86FA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Të tjera</w:t>
            </w:r>
          </w:p>
          <w:p w14:paraId="7C296364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përgatiteni për ligjëratën e radhës </w:t>
            </w:r>
          </w:p>
          <w:p w14:paraId="5AD6F747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vini në kohë</w:t>
            </w:r>
          </w:p>
          <w:p w14:paraId="03D933B1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respektoni të tjerët, të gjithë kanë ardhur për të mësuar</w:t>
            </w:r>
          </w:p>
          <w:p w14:paraId="3EA0B90F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Luteni të më ndërprisni dhe pyesni, nëse keni diçka të paqartë </w:t>
            </w:r>
          </w:p>
          <w:p w14:paraId="36E85149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jeni aktivë gjatë ligjëratave dhe ushtrimeve</w:t>
            </w:r>
          </w:p>
          <w:p w14:paraId="09833963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Luteni të mos më kontaktoni për të diskutuar notën finale</w:t>
            </w:r>
          </w:p>
          <w:p w14:paraId="0A3D329B" w14:textId="77777777" w:rsidR="00B9367D" w:rsidRPr="00E86FA4" w:rsidRDefault="00B9367D" w:rsidP="00E86FA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Lute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os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bisedon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m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oku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oqe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gja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pjegimi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eps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kjo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engo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tudentët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jer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ua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8CB1B27" w14:textId="77777777" w:rsidR="00B9367D" w:rsidRPr="00E86FA4" w:rsidRDefault="00B9367D" w:rsidP="00E86FA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Unë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rezervoj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drejtën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t’ju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kërkuar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lëshon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klasën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nëse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ju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shkelni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ndonjërën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nga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rregullat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shënuara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më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lartë</w:t>
            </w:r>
            <w:proofErr w:type="spellEnd"/>
            <w:r w:rsidRPr="00E86FA4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52DDA5DF" w14:textId="77777777" w:rsidR="00C8123F" w:rsidRPr="00E86FA4" w:rsidRDefault="00B9367D" w:rsidP="00E86FA4">
            <w:pPr>
              <w:tabs>
                <w:tab w:val="left" w:pos="600"/>
              </w:tabs>
              <w:spacing w:after="0" w:line="240" w:lineRule="auto"/>
              <w:ind w:left="600" w:hanging="600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  <w:t>Informata shtesë</w:t>
            </w:r>
          </w:p>
          <w:p w14:paraId="1C313BC6" w14:textId="77777777" w:rsidR="00B9367D" w:rsidRPr="00E86FA4" w:rsidRDefault="00B9367D" w:rsidP="00E86FA4">
            <w:p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q-AL"/>
              </w:rPr>
            </w:pP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Pritet që studentët të marrin pjesë në të gjitha ligjërata sipas orarit. Studentëve nuk u lejohen më shumë se 3 mungesa të paarsyeshme, përndryshe kjo ndikon në vlerësimin e tyre final. Cdo mungesë e paarsyeshme, pas 3 mungesave të paarsyeshme do të ndikojë në zvogëlimin e notës finale të studentit për një notë. Kjo është politikë obligative, prandaj nuk do të ketë përjashtime. Evidenca e pjesëmarrjes në ligjerata do të mbahet rregullisht. Studentët duhet të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jellon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me vete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fletor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dh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laps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pë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të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mbajtur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>shënime</w:t>
            </w:r>
            <w:proofErr w:type="spellEnd"/>
            <w:r w:rsidRPr="00E86F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E86FA4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Studentëve nuk u lejohet përdorimi i telefonave mobilë apo pajisjeve tjera gjatë ligjëratave apo ushtrimeve. Të gjitha këto pajisje, duhet të jenë të ç’kyçura gjatë ligjëratave dhe ushtrimeve. Studentëve, të cilët pengojnë ligjëratat/ ushtrimet me pajisjet e tyre elektronike, do t’u kërkohet ta lëshojnë klasën dhe mungesa do t’ju vlerësohet si e paarsyeshme. Studentët, të cilët kanë kërkesa/ nevoja të veçanta, duhet ta kontaktojnë mësimdhënësen në fillim të semestrit për të siguruar ndihmën e nevojshme.</w:t>
            </w:r>
          </w:p>
          <w:p w14:paraId="27CED3A7" w14:textId="77777777" w:rsidR="00B63AF5" w:rsidRPr="00E86FA4" w:rsidRDefault="00B63AF5" w:rsidP="00E86FA4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sq-AL"/>
              </w:rPr>
            </w:pPr>
          </w:p>
        </w:tc>
      </w:tr>
    </w:tbl>
    <w:p w14:paraId="747058E0" w14:textId="77777777" w:rsidR="00B63AF5" w:rsidRPr="00E86FA4" w:rsidRDefault="00B63AF5" w:rsidP="00E86F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0E71D4" w14:textId="77777777" w:rsidR="00A618EF" w:rsidRPr="00E86FA4" w:rsidRDefault="00A618EF" w:rsidP="00E86F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618EF" w:rsidRPr="00E86FA4" w:rsidSect="00B93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73E12"/>
    <w:multiLevelType w:val="multilevel"/>
    <w:tmpl w:val="EFA8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056928"/>
    <w:multiLevelType w:val="hybridMultilevel"/>
    <w:tmpl w:val="DCBA486E"/>
    <w:lvl w:ilvl="0" w:tplc="4572AE0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AB3F1D"/>
    <w:multiLevelType w:val="multilevel"/>
    <w:tmpl w:val="764E2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22291C"/>
    <w:multiLevelType w:val="hybridMultilevel"/>
    <w:tmpl w:val="A89C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01C54"/>
    <w:multiLevelType w:val="hybridMultilevel"/>
    <w:tmpl w:val="0D641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B407CF"/>
    <w:multiLevelType w:val="hybridMultilevel"/>
    <w:tmpl w:val="93209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BB71BB"/>
    <w:multiLevelType w:val="hybridMultilevel"/>
    <w:tmpl w:val="CEE02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46669"/>
    <w:multiLevelType w:val="hybridMultilevel"/>
    <w:tmpl w:val="437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wNzcxNDEwM7FU0lEKTi0uzszPAykwrAUAmJqXISwAAAA="/>
  </w:docVars>
  <w:rsids>
    <w:rsidRoot w:val="00B63AF5"/>
    <w:rsid w:val="003D5E73"/>
    <w:rsid w:val="0053039F"/>
    <w:rsid w:val="00546FAC"/>
    <w:rsid w:val="00682593"/>
    <w:rsid w:val="006C2660"/>
    <w:rsid w:val="009E52EA"/>
    <w:rsid w:val="00A618EF"/>
    <w:rsid w:val="00B63AF5"/>
    <w:rsid w:val="00B9367D"/>
    <w:rsid w:val="00C8123F"/>
    <w:rsid w:val="00D433B7"/>
    <w:rsid w:val="00E41972"/>
    <w:rsid w:val="00E650F3"/>
    <w:rsid w:val="00E8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11767B"/>
  <w14:defaultImageDpi w14:val="300"/>
  <w15:docId w15:val="{B03442FB-C1ED-4D3C-A8DA-AD6994A9C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AF5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3AF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63AF5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B63AF5"/>
    <w:rPr>
      <w:rFonts w:eastAsiaTheme="minorHAnsi"/>
      <w:sz w:val="22"/>
      <w:szCs w:val="22"/>
    </w:rPr>
  </w:style>
  <w:style w:type="paragraph" w:customStyle="1" w:styleId="Default">
    <w:name w:val="Default"/>
    <w:rsid w:val="00B63AF5"/>
    <w:pPr>
      <w:widowControl w:val="0"/>
      <w:autoSpaceDE w:val="0"/>
      <w:autoSpaceDN w:val="0"/>
      <w:adjustRightInd w:val="0"/>
    </w:pPr>
    <w:rPr>
      <w:rFonts w:ascii="Calibri" w:eastAsiaTheme="minorHAnsi" w:hAnsi="Calibri" w:cs="Calibri"/>
      <w:color w:val="000000"/>
    </w:rPr>
  </w:style>
  <w:style w:type="character" w:customStyle="1" w:styleId="NoSpacingChar">
    <w:name w:val="No Spacing Char"/>
    <w:link w:val="NoSpacing"/>
    <w:uiPriority w:val="1"/>
    <w:rsid w:val="00B63AF5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9367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8123F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rsid w:val="00E4197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E41972"/>
    <w:rPr>
      <w:rFonts w:ascii="Times New Roman" w:eastAsia="Times New Roman" w:hAnsi="Times New Roman" w:cs="Times New Roman"/>
      <w:lang w:val="en-GB"/>
    </w:rPr>
  </w:style>
  <w:style w:type="character" w:customStyle="1" w:styleId="newspagemainframe1">
    <w:name w:val="newspagemainframe1"/>
    <w:rsid w:val="00E650F3"/>
    <w:rPr>
      <w:rFonts w:ascii="Verdana" w:hAnsi="Verdana" w:hint="default"/>
      <w:b w:val="0"/>
      <w:bCs w:val="0"/>
      <w:strike w:val="0"/>
      <w:dstrike w:val="0"/>
      <w:sz w:val="18"/>
      <w:szCs w:val="18"/>
      <w:u w:val="none"/>
      <w:effect w:val="none"/>
    </w:rPr>
  </w:style>
  <w:style w:type="paragraph" w:styleId="NormalWeb">
    <w:name w:val="Normal (Web)"/>
    <w:basedOn w:val="Normal"/>
    <w:rsid w:val="00E650F3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rika.kotorri@gmail.com" TargetMode="External"/><Relationship Id="rId5" Type="http://schemas.openxmlformats.org/officeDocument/2006/relationships/hyperlink" Target="mailto:mrika.kotorri@uni-pr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99</Words>
  <Characters>968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eta Hoxha</dc:creator>
  <cp:keywords/>
  <dc:description/>
  <cp:lastModifiedBy>Driton Qehaja</cp:lastModifiedBy>
  <cp:revision>2</cp:revision>
  <dcterms:created xsi:type="dcterms:W3CDTF">2021-10-06T05:53:00Z</dcterms:created>
  <dcterms:modified xsi:type="dcterms:W3CDTF">2021-10-06T05:53:00Z</dcterms:modified>
</cp:coreProperties>
</file>